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Valerie Mort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eri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rt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 Fairview Ln Northbrook, IL, USA 6006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rtons1@hot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69492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